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C2B42B" w14:textId="77777777" w:rsidR="005B25CB" w:rsidRDefault="005B25CB" w:rsidP="009E11AE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4640C485" w14:textId="77777777" w:rsidR="000E5A84" w:rsidRDefault="000E5A84" w:rsidP="009E11AE">
      <w:pPr>
        <w:spacing w:after="0"/>
        <w:rPr>
          <w:rFonts w:ascii="Times New Roman" w:hAnsi="Times New Roman" w:cs="Times New Roman"/>
          <w:lang w:val="sr-Cyrl-RS"/>
        </w:rPr>
      </w:pPr>
    </w:p>
    <w:p w14:paraId="3DBFFCAE" w14:textId="77777777" w:rsidR="000E5A84" w:rsidRDefault="000E5A84" w:rsidP="009E11AE">
      <w:pPr>
        <w:spacing w:after="0"/>
        <w:rPr>
          <w:rFonts w:ascii="Times New Roman" w:hAnsi="Times New Roman" w:cs="Times New Roman"/>
          <w:lang w:val="sr-Cyrl-RS"/>
        </w:rPr>
      </w:pPr>
    </w:p>
    <w:p w14:paraId="094D7B4D" w14:textId="77777777" w:rsidR="000E5A84" w:rsidRDefault="000E5A84" w:rsidP="009E11AE">
      <w:pPr>
        <w:spacing w:after="0"/>
        <w:rPr>
          <w:rFonts w:ascii="Times New Roman" w:hAnsi="Times New Roman" w:cs="Times New Roman"/>
          <w:lang w:val="sr-Cyrl-RS"/>
        </w:rPr>
      </w:pPr>
    </w:p>
    <w:p w14:paraId="6E4F7B7B" w14:textId="53F8F70E" w:rsidR="00E15884" w:rsidRPr="00662589" w:rsidRDefault="009541C6" w:rsidP="009E11AE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                 </w:t>
      </w:r>
      <w:r w:rsidR="003716E7" w:rsidRPr="00FF5F34">
        <w:rPr>
          <w:rFonts w:ascii="Times New Roman" w:hAnsi="Times New Roman" w:cs="Times New Roman"/>
          <w:lang w:val="sr-Cyrl-RS"/>
        </w:rPr>
        <w:t xml:space="preserve">                                </w:t>
      </w:r>
      <w:r w:rsidR="009E11AE">
        <w:rPr>
          <w:rFonts w:ascii="Times New Roman" w:hAnsi="Times New Roman" w:cs="Times New Roman"/>
          <w:lang w:val="sr-Cyrl-RS"/>
        </w:rPr>
        <w:t xml:space="preserve"> </w:t>
      </w:r>
      <w:r w:rsidR="00662589">
        <w:rPr>
          <w:rFonts w:ascii="Times New Roman" w:hAnsi="Times New Roman" w:cs="Times New Roman"/>
          <w:lang w:val="sr-Latn-RS"/>
        </w:rPr>
        <w:tab/>
      </w:r>
      <w:r w:rsidR="00662589">
        <w:rPr>
          <w:rFonts w:ascii="Times New Roman" w:hAnsi="Times New Roman" w:cs="Times New Roman"/>
          <w:lang w:val="sr-Latn-RS"/>
        </w:rPr>
        <w:tab/>
      </w:r>
      <w:r w:rsidR="00662589">
        <w:rPr>
          <w:rFonts w:ascii="Times New Roman" w:hAnsi="Times New Roman" w:cs="Times New Roman"/>
          <w:lang w:val="sr-Latn-RS"/>
        </w:rPr>
        <w:tab/>
      </w:r>
      <w:r w:rsidR="00662589">
        <w:rPr>
          <w:rFonts w:ascii="Times New Roman" w:hAnsi="Times New Roman" w:cs="Times New Roman"/>
          <w:lang w:val="sr-Latn-RS"/>
        </w:rPr>
        <w:tab/>
      </w:r>
      <w:r w:rsidR="00662589">
        <w:rPr>
          <w:rFonts w:ascii="Times New Roman" w:hAnsi="Times New Roman" w:cs="Times New Roman"/>
          <w:lang w:val="sr-Latn-RS"/>
        </w:rPr>
        <w:tab/>
      </w:r>
      <w:r w:rsidR="00662589">
        <w:rPr>
          <w:rFonts w:ascii="Times New Roman" w:hAnsi="Times New Roman" w:cs="Times New Roman"/>
          <w:lang w:val="sr-Latn-RS"/>
        </w:rPr>
        <w:tab/>
      </w:r>
      <w:r w:rsidR="00662589" w:rsidRPr="00662589">
        <w:rPr>
          <w:rFonts w:ascii="Times New Roman" w:hAnsi="Times New Roman" w:cs="Times New Roman"/>
          <w:b/>
          <w:sz w:val="24"/>
          <w:szCs w:val="24"/>
          <w:lang w:val="sr-Cyrl-RS"/>
        </w:rPr>
        <w:t>ПРИЛОГ 1</w:t>
      </w:r>
    </w:p>
    <w:p w14:paraId="77E2BDD7" w14:textId="77777777" w:rsid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099DE16" w14:textId="77777777" w:rsidR="00662589" w:rsidRP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379"/>
      </w:tblGrid>
      <w:tr w:rsidR="00E15884" w:rsidRPr="00FF5F34" w14:paraId="76EADCA4" w14:textId="77777777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484EA1E1" w14:textId="159E9DD1"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</w:pP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Број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  <w:proofErr w:type="spellStart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>пријаве</w:t>
            </w:r>
            <w:proofErr w:type="spellEnd"/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 </w:t>
            </w:r>
          </w:p>
        </w:tc>
        <w:tc>
          <w:tcPr>
            <w:tcW w:w="6379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08BFA70F" w14:textId="77777777" w:rsidR="00E15884" w:rsidRDefault="00E15884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  <w:p w14:paraId="57A8845E" w14:textId="77777777"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018A5D69" w14:textId="77777777"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009F8DFA" w14:textId="77777777" w:rsidR="00223C6A" w:rsidRDefault="00223C6A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6F0D2098" w14:textId="600A9358"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Спровођење мера </w:t>
      </w:r>
      <w:r w:rsidR="000975EC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смањења загађења ваздуха из индивиндуалних извора на територији општине Ириг</w:t>
      </w:r>
    </w:p>
    <w:p w14:paraId="65A8622D" w14:textId="078B4A2B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у 202</w:t>
      </w:r>
      <w:r w:rsidR="002E3615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3</w:t>
      </w:r>
      <w:r w:rsidR="0082078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.</w:t>
      </w: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 години</w:t>
      </w:r>
    </w:p>
    <w:p w14:paraId="07CB350A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21F525B9" w14:textId="77777777"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19BE6833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C66C" w14:textId="3AA90750"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167A1" w14:textId="77777777"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61E16B52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1FDF0ED8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27A7F0EE" w14:textId="77777777"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Default="00E15884" w:rsidP="00E15884">
      <w:pPr>
        <w:spacing w:after="0"/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</w:rPr>
        <w:br w:type="page"/>
      </w:r>
    </w:p>
    <w:p w14:paraId="0C9C3F4B" w14:textId="77777777" w:rsidR="00916E81" w:rsidRPr="00916E81" w:rsidRDefault="00916E81" w:rsidP="00E15884">
      <w:pPr>
        <w:spacing w:after="0"/>
        <w:rPr>
          <w:rFonts w:ascii="Times New Roman" w:hAnsi="Times New Roman" w:cs="Times New Roman"/>
          <w:lang w:val="sr-Cyrl-RS"/>
        </w:rPr>
      </w:pPr>
    </w:p>
    <w:p w14:paraId="293B8DD3" w14:textId="77777777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14:paraId="1B7F5CA4" w14:textId="1697AA59" w:rsidR="00E15884" w:rsidRDefault="00764A8B" w:rsidP="00612CC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</w:t>
      </w:r>
      <w:r w:rsidR="00612CCC" w:rsidRPr="00612CCC">
        <w:rPr>
          <w:rFonts w:ascii="Times New Roman" w:hAnsi="Times New Roman" w:cs="Times New Roman"/>
          <w:b/>
          <w:bCs/>
          <w:sz w:val="28"/>
          <w:szCs w:val="28"/>
          <w:lang w:val="ru-RU"/>
        </w:rPr>
        <w:t>за набавку котлова на природни гас или биомасу у циљу смањења загађења ваздуха из индивидуалних извора</w:t>
      </w:r>
    </w:p>
    <w:p w14:paraId="536ECF1B" w14:textId="77777777" w:rsidR="00612CCC" w:rsidRPr="00FF5F34" w:rsidRDefault="00612CCC" w:rsidP="00612C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83"/>
        <w:gridCol w:w="1529"/>
        <w:gridCol w:w="2922"/>
        <w:gridCol w:w="4352"/>
      </w:tblGrid>
      <w:tr w:rsidR="00E15884" w:rsidRPr="00FF5F34" w14:paraId="6B4C447D" w14:textId="77777777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81AF9D3" w14:textId="77777777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EC655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F8DD92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592CDD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24E6CDE" w14:textId="77777777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EEB77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0149B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74CFA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14:paraId="3FAD852F" w14:textId="77777777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5AFDB6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C13A7F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EDE285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17E49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A69F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77777777"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424"/>
        <w:gridCol w:w="4410"/>
      </w:tblGrid>
      <w:tr w:rsidR="00E15884" w:rsidRPr="00FF5F34" w14:paraId="10C58156" w14:textId="77777777" w:rsidTr="00F22441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4A811B56" w14:textId="77777777" w:rsidTr="00F22441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FF6CC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FBD78A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088C882" w14:textId="77777777"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14:paraId="1534F1DB" w14:textId="77777777" w:rsidTr="00F22441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F22441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F22441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4CC95216" w14:textId="77777777"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563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421"/>
        <w:gridCol w:w="4410"/>
      </w:tblGrid>
      <w:tr w:rsidR="00E15884" w:rsidRPr="00FF5F34" w14:paraId="3584CC62" w14:textId="77777777" w:rsidTr="00F22441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5EF94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8DBFC1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23A5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5847AED0" w14:textId="77777777" w:rsidTr="00F22441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A1AEF5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C1C14C" w14:textId="77777777"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2167B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0AFC7EB5" w14:textId="77777777" w:rsidTr="00F22441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0A4BBC" w14:textId="77777777"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0853E6" w14:textId="32D0D3DC"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14:paraId="78FDD926" w14:textId="77777777" w:rsidTr="00F22441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C510F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281FF5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5EC02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8D6746B" w14:textId="2F2E3DB6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</w:t>
      </w:r>
      <w:r w:rsidR="00D709E6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. Могуће је конкурисати за више мера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820788" w:rsidRPr="009076A1" w14:paraId="68F4DF7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6CFA83A9" w14:textId="77777777" w:rsidR="00820788" w:rsidRPr="009076A1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199EBB8" w14:textId="7D4EF4B7" w:rsidR="00820788" w:rsidRPr="00820788" w:rsidRDefault="00D709E6" w:rsidP="00612CCC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="00612CC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котлова на природни гас, грејачa простора, или замена постојећег</w:t>
            </w:r>
            <w:r w:rsidR="00612CC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грејача простора (котао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) ефикаснијим, за породичне куће</w:t>
            </w:r>
            <w:r w:rsidR="00612CC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</w:tr>
      <w:tr w:rsidR="00D920E5" w:rsidRPr="009076A1" w14:paraId="0BCEFF26" w14:textId="77777777" w:rsidTr="000A29DE">
        <w:tc>
          <w:tcPr>
            <w:tcW w:w="1435" w:type="dxa"/>
            <w:shd w:val="clear" w:color="auto" w:fill="FFFFFF" w:themeFill="background1"/>
            <w:vAlign w:val="center"/>
          </w:tcPr>
          <w:p w14:paraId="3D9C3C90" w14:textId="77777777" w:rsidR="00D920E5" w:rsidRPr="009076A1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DCC25B3" w14:textId="599AAE48" w:rsidR="00D920E5" w:rsidRDefault="00D920E5" w:rsidP="00612CC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котлова на биомасу (дрвни пелет, брикет, сечка), грејачa простора, или замена постојећег грејача простора (котао) ефикаснијим, за породичне куће</w:t>
            </w:r>
            <w:r w:rsidR="00612CC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</w:tr>
    </w:tbl>
    <w:p w14:paraId="2124AFF9" w14:textId="77777777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177FB0A3" w14:textId="0C55D7C7" w:rsidR="00003BD6" w:rsidRPr="003F4A9D" w:rsidRDefault="00003BD6" w:rsidP="00003BD6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3F4A9D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>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F4A9D">
        <w:rPr>
          <w:rFonts w:ascii="Times New Roman" w:hAnsi="Times New Roman" w:cs="Times New Roman"/>
          <w:sz w:val="24"/>
          <w:szCs w:val="24"/>
          <w:lang w:val="sr-Cyrl-RS"/>
        </w:rPr>
        <w:t xml:space="preserve">Критеријум „Рок важења цена за меру за коју конкуришу“ исти је за </w:t>
      </w:r>
      <w:r w:rsidR="000975EC">
        <w:rPr>
          <w:rFonts w:ascii="Times New Roman" w:hAnsi="Times New Roman" w:cs="Times New Roman"/>
          <w:sz w:val="24"/>
          <w:szCs w:val="24"/>
          <w:lang w:val="sr-Cyrl-RS"/>
        </w:rPr>
        <w:t xml:space="preserve">обе </w:t>
      </w:r>
      <w:r w:rsidRPr="003F4A9D">
        <w:rPr>
          <w:rFonts w:ascii="Times New Roman" w:hAnsi="Times New Roman" w:cs="Times New Roman"/>
          <w:sz w:val="24"/>
          <w:szCs w:val="24"/>
          <w:lang w:val="sr-Cyrl-RS"/>
        </w:rPr>
        <w:t xml:space="preserve">мера и максимални број бодова по мери који може добити подносилац пријаве је </w:t>
      </w:r>
      <w:r w:rsidRPr="003F4A9D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</w:p>
    <w:p w14:paraId="18A81424" w14:textId="77777777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003BD6" w:rsidRPr="00273B83" w14:paraId="44194063" w14:textId="77777777" w:rsidTr="00663242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03196207" w14:textId="77777777" w:rsidR="00003BD6" w:rsidRPr="00273B83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FD25BD0" w14:textId="77777777" w:rsidR="00003BD6" w:rsidRPr="003F4A9D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цена</w:t>
            </w:r>
          </w:p>
        </w:tc>
      </w:tr>
      <w:tr w:rsidR="00003BD6" w:rsidRPr="00273B83" w14:paraId="243366F6" w14:textId="77777777" w:rsidTr="00663242">
        <w:trPr>
          <w:trHeight w:val="354"/>
        </w:trPr>
        <w:tc>
          <w:tcPr>
            <w:tcW w:w="6204" w:type="dxa"/>
          </w:tcPr>
          <w:p w14:paraId="17C7F042" w14:textId="22CD327F" w:rsidR="00003BD6" w:rsidRPr="00273B83" w:rsidRDefault="00612CCC" w:rsidP="00612CC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12CC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Набавка котлова на природни гас, грејачa простора, или замена постојећег грејача простора (котао)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ефикаснијим, за породичне куће и </w:t>
            </w:r>
            <w:r w:rsidRPr="00612CC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станове </w:t>
            </w:r>
          </w:p>
        </w:tc>
        <w:tc>
          <w:tcPr>
            <w:tcW w:w="3260" w:type="dxa"/>
          </w:tcPr>
          <w:p w14:paraId="6C58C2BB" w14:textId="77777777" w:rsidR="00003BD6" w:rsidRPr="00273B83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003BD6" w:rsidRPr="00273B83" w14:paraId="22403A0C" w14:textId="77777777" w:rsidTr="00663242">
        <w:trPr>
          <w:trHeight w:val="354"/>
        </w:trPr>
        <w:tc>
          <w:tcPr>
            <w:tcW w:w="6204" w:type="dxa"/>
          </w:tcPr>
          <w:p w14:paraId="6301BBEA" w14:textId="21D4A2F8" w:rsidR="00003BD6" w:rsidRPr="00273B83" w:rsidRDefault="00612CCC" w:rsidP="00612CCC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12CC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бавка котлова на биомасу (дрвни пелет, брикет, сечка), грејачa простора, или замена постојећег грејача простора (котао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ефикаснијим, за породичне куће и</w:t>
            </w:r>
            <w:r w:rsidRPr="00612CCC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станове </w:t>
            </w:r>
          </w:p>
        </w:tc>
        <w:tc>
          <w:tcPr>
            <w:tcW w:w="3260" w:type="dxa"/>
          </w:tcPr>
          <w:p w14:paraId="5492E3F6" w14:textId="77777777" w:rsidR="00003BD6" w:rsidRPr="00273B83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14FFA47F" w14:textId="77777777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2E565037" w14:textId="54AF6977" w:rsidR="00003BD6" w:rsidRDefault="00003BD6" w:rsidP="00003BD6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6.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</w:t>
      </w:r>
      <w:r w:rsidR="00612CCC">
        <w:rPr>
          <w:rFonts w:ascii="Times New Roman" w:hAnsi="Times New Roman" w:cs="Times New Roman"/>
          <w:sz w:val="24"/>
          <w:szCs w:val="24"/>
          <w:lang w:val="ru-RU"/>
        </w:rPr>
        <w:t>услуга“ различит је за сваку меру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003BD6" w:rsidRPr="003F4A9D" w14:paraId="5DFA33D3" w14:textId="77777777" w:rsidTr="00663242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59B64744" w14:textId="77777777" w:rsidR="00003BD6" w:rsidRPr="003F4A9D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40D8F34A" w14:textId="77777777" w:rsidR="00003BD6" w:rsidRPr="003F4A9D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003BD6" w:rsidRPr="009076A1" w14:paraId="15938FAC" w14:textId="77777777" w:rsidTr="00663242">
        <w:trPr>
          <w:trHeight w:val="343"/>
        </w:trPr>
        <w:tc>
          <w:tcPr>
            <w:tcW w:w="5920" w:type="dxa"/>
            <w:shd w:val="clear" w:color="auto" w:fill="auto"/>
          </w:tcPr>
          <w:p w14:paraId="62A30C9A" w14:textId="77777777" w:rsidR="00003BD6" w:rsidRPr="00126C2F" w:rsidRDefault="00003BD6" w:rsidP="00663242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24275FD1" w14:textId="77777777" w:rsidR="00003BD6" w:rsidRPr="00273B83" w:rsidRDefault="00003BD6" w:rsidP="00663242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003BD6" w:rsidRPr="009076A1" w14:paraId="056EC149" w14:textId="77777777" w:rsidTr="00663242">
        <w:trPr>
          <w:trHeight w:val="343"/>
        </w:trPr>
        <w:tc>
          <w:tcPr>
            <w:tcW w:w="5920" w:type="dxa"/>
            <w:shd w:val="clear" w:color="auto" w:fill="auto"/>
          </w:tcPr>
          <w:p w14:paraId="58FB7C8B" w14:textId="77777777" w:rsidR="00003BD6" w:rsidRPr="00126C2F" w:rsidRDefault="00003BD6" w:rsidP="00663242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42E5D024" w14:textId="77777777" w:rsidR="00003BD6" w:rsidRPr="00273B83" w:rsidRDefault="00003BD6" w:rsidP="00663242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3B75AD98"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bookmarkStart w:id="0" w:name="_GoBack"/>
      <w:bookmarkEnd w:id="0"/>
    </w:p>
    <w:sectPr w:rsidR="00D170C3" w:rsidRPr="00FF5F34" w:rsidSect="00612CCC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D75B99" w14:textId="77777777" w:rsidR="00011469" w:rsidRDefault="00011469" w:rsidP="008A6F6C">
      <w:pPr>
        <w:spacing w:after="0" w:line="240" w:lineRule="auto"/>
      </w:pPr>
      <w:r>
        <w:separator/>
      </w:r>
    </w:p>
  </w:endnote>
  <w:endnote w:type="continuationSeparator" w:id="0">
    <w:p w14:paraId="6C8C60A4" w14:textId="77777777" w:rsidR="00011469" w:rsidRDefault="0001146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3074F7" w14:textId="77777777" w:rsidR="00011469" w:rsidRDefault="00011469" w:rsidP="008A6F6C">
      <w:pPr>
        <w:spacing w:after="0" w:line="240" w:lineRule="auto"/>
      </w:pPr>
      <w:r>
        <w:separator/>
      </w:r>
    </w:p>
  </w:footnote>
  <w:footnote w:type="continuationSeparator" w:id="0">
    <w:p w14:paraId="2EF6361B" w14:textId="77777777" w:rsidR="00011469" w:rsidRDefault="00011469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4E0427F"/>
    <w:multiLevelType w:val="hybridMultilevel"/>
    <w:tmpl w:val="C50C1440"/>
    <w:lvl w:ilvl="0" w:tplc="FA7AA5C4">
      <w:start w:val="1"/>
      <w:numFmt w:val="decimal"/>
      <w:lvlText w:val="%1)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3"/>
  </w:num>
  <w:num w:numId="15">
    <w:abstractNumId w:val="6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5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4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469"/>
    <w:rsid w:val="00011C3E"/>
    <w:rsid w:val="00023DD5"/>
    <w:rsid w:val="00053B09"/>
    <w:rsid w:val="00063F1F"/>
    <w:rsid w:val="0009375D"/>
    <w:rsid w:val="00094CF5"/>
    <w:rsid w:val="000960D1"/>
    <w:rsid w:val="000975EC"/>
    <w:rsid w:val="000A12C0"/>
    <w:rsid w:val="000A29DE"/>
    <w:rsid w:val="000B490B"/>
    <w:rsid w:val="000C3FDD"/>
    <w:rsid w:val="000D566E"/>
    <w:rsid w:val="000D7E2A"/>
    <w:rsid w:val="000E1196"/>
    <w:rsid w:val="000E13BC"/>
    <w:rsid w:val="000E5A84"/>
    <w:rsid w:val="000F41C6"/>
    <w:rsid w:val="001134A7"/>
    <w:rsid w:val="00126C2F"/>
    <w:rsid w:val="00152D07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208B"/>
    <w:rsid w:val="002238C5"/>
    <w:rsid w:val="00223C6A"/>
    <w:rsid w:val="00224F82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1E09"/>
    <w:rsid w:val="002C34D6"/>
    <w:rsid w:val="002D13E5"/>
    <w:rsid w:val="002E3615"/>
    <w:rsid w:val="002F1501"/>
    <w:rsid w:val="002F2CD4"/>
    <w:rsid w:val="002F2D0C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1BF2"/>
    <w:rsid w:val="003B67C3"/>
    <w:rsid w:val="003D156A"/>
    <w:rsid w:val="003E48C1"/>
    <w:rsid w:val="003F42B5"/>
    <w:rsid w:val="003F4EDA"/>
    <w:rsid w:val="0041028D"/>
    <w:rsid w:val="004125F6"/>
    <w:rsid w:val="00412941"/>
    <w:rsid w:val="00412C65"/>
    <w:rsid w:val="004377C0"/>
    <w:rsid w:val="00437A85"/>
    <w:rsid w:val="00447C92"/>
    <w:rsid w:val="00452549"/>
    <w:rsid w:val="004551AE"/>
    <w:rsid w:val="004558C3"/>
    <w:rsid w:val="00476FA5"/>
    <w:rsid w:val="004806E6"/>
    <w:rsid w:val="0048533E"/>
    <w:rsid w:val="00485371"/>
    <w:rsid w:val="00486979"/>
    <w:rsid w:val="00492C6F"/>
    <w:rsid w:val="00497FF3"/>
    <w:rsid w:val="004B3604"/>
    <w:rsid w:val="004B5A70"/>
    <w:rsid w:val="004C24EA"/>
    <w:rsid w:val="004D3189"/>
    <w:rsid w:val="004D4559"/>
    <w:rsid w:val="004E58C0"/>
    <w:rsid w:val="00513019"/>
    <w:rsid w:val="005146C8"/>
    <w:rsid w:val="005267EC"/>
    <w:rsid w:val="0053564B"/>
    <w:rsid w:val="00541CBD"/>
    <w:rsid w:val="0055220F"/>
    <w:rsid w:val="005544E7"/>
    <w:rsid w:val="0056283D"/>
    <w:rsid w:val="0056740E"/>
    <w:rsid w:val="0057038C"/>
    <w:rsid w:val="00572AC0"/>
    <w:rsid w:val="005736D7"/>
    <w:rsid w:val="005902C6"/>
    <w:rsid w:val="005A1365"/>
    <w:rsid w:val="005A7BCB"/>
    <w:rsid w:val="005B1C4E"/>
    <w:rsid w:val="005B25CB"/>
    <w:rsid w:val="005B74E1"/>
    <w:rsid w:val="005C0400"/>
    <w:rsid w:val="005C4AB5"/>
    <w:rsid w:val="005D4CA4"/>
    <w:rsid w:val="005D4CC6"/>
    <w:rsid w:val="005E1600"/>
    <w:rsid w:val="005F4071"/>
    <w:rsid w:val="005F7566"/>
    <w:rsid w:val="005F7990"/>
    <w:rsid w:val="00604BC5"/>
    <w:rsid w:val="00606FA4"/>
    <w:rsid w:val="006072AC"/>
    <w:rsid w:val="0060772A"/>
    <w:rsid w:val="00612CCC"/>
    <w:rsid w:val="00630070"/>
    <w:rsid w:val="00655160"/>
    <w:rsid w:val="00662589"/>
    <w:rsid w:val="00663242"/>
    <w:rsid w:val="00675EE8"/>
    <w:rsid w:val="00676D62"/>
    <w:rsid w:val="006A006B"/>
    <w:rsid w:val="006A1317"/>
    <w:rsid w:val="006A536C"/>
    <w:rsid w:val="006C0200"/>
    <w:rsid w:val="006C663A"/>
    <w:rsid w:val="006C694E"/>
    <w:rsid w:val="006C7151"/>
    <w:rsid w:val="006F147C"/>
    <w:rsid w:val="006F32B5"/>
    <w:rsid w:val="007048DC"/>
    <w:rsid w:val="0070730F"/>
    <w:rsid w:val="00710126"/>
    <w:rsid w:val="00710ADB"/>
    <w:rsid w:val="00711C64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2229"/>
    <w:rsid w:val="007A1085"/>
    <w:rsid w:val="007A73B2"/>
    <w:rsid w:val="007D02A2"/>
    <w:rsid w:val="007D5DBE"/>
    <w:rsid w:val="007E3DDF"/>
    <w:rsid w:val="007E4D50"/>
    <w:rsid w:val="007F2C93"/>
    <w:rsid w:val="00810E92"/>
    <w:rsid w:val="00815779"/>
    <w:rsid w:val="00820788"/>
    <w:rsid w:val="00836C30"/>
    <w:rsid w:val="00837474"/>
    <w:rsid w:val="00850DA9"/>
    <w:rsid w:val="0086005E"/>
    <w:rsid w:val="00862072"/>
    <w:rsid w:val="008621C7"/>
    <w:rsid w:val="00863421"/>
    <w:rsid w:val="008638F3"/>
    <w:rsid w:val="008651DC"/>
    <w:rsid w:val="00877B78"/>
    <w:rsid w:val="008823C7"/>
    <w:rsid w:val="00890CD3"/>
    <w:rsid w:val="00892352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4505"/>
    <w:rsid w:val="00915846"/>
    <w:rsid w:val="00916110"/>
    <w:rsid w:val="00916E81"/>
    <w:rsid w:val="00923060"/>
    <w:rsid w:val="00931866"/>
    <w:rsid w:val="00946562"/>
    <w:rsid w:val="00947D65"/>
    <w:rsid w:val="009541C6"/>
    <w:rsid w:val="00963A7A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E11AE"/>
    <w:rsid w:val="009F0301"/>
    <w:rsid w:val="009F0EF8"/>
    <w:rsid w:val="009F2981"/>
    <w:rsid w:val="00A00729"/>
    <w:rsid w:val="00A009B4"/>
    <w:rsid w:val="00A204A3"/>
    <w:rsid w:val="00A35B3D"/>
    <w:rsid w:val="00A40E14"/>
    <w:rsid w:val="00A63FD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D2F"/>
    <w:rsid w:val="00B2281B"/>
    <w:rsid w:val="00B4147D"/>
    <w:rsid w:val="00B41A15"/>
    <w:rsid w:val="00B44BBF"/>
    <w:rsid w:val="00B46F1E"/>
    <w:rsid w:val="00B51F32"/>
    <w:rsid w:val="00B54C6F"/>
    <w:rsid w:val="00B65C7B"/>
    <w:rsid w:val="00B66104"/>
    <w:rsid w:val="00B7415A"/>
    <w:rsid w:val="00B84A96"/>
    <w:rsid w:val="00B90B7C"/>
    <w:rsid w:val="00B97152"/>
    <w:rsid w:val="00BA2DCE"/>
    <w:rsid w:val="00BA5401"/>
    <w:rsid w:val="00BC6760"/>
    <w:rsid w:val="00BC7C96"/>
    <w:rsid w:val="00BD6FB4"/>
    <w:rsid w:val="00BE446D"/>
    <w:rsid w:val="00BF1788"/>
    <w:rsid w:val="00BF4B81"/>
    <w:rsid w:val="00C1008C"/>
    <w:rsid w:val="00C119E3"/>
    <w:rsid w:val="00C21497"/>
    <w:rsid w:val="00C25A33"/>
    <w:rsid w:val="00C26187"/>
    <w:rsid w:val="00C27EA6"/>
    <w:rsid w:val="00C4289A"/>
    <w:rsid w:val="00C63F1D"/>
    <w:rsid w:val="00C677C2"/>
    <w:rsid w:val="00C87F2B"/>
    <w:rsid w:val="00C90CAA"/>
    <w:rsid w:val="00C925D6"/>
    <w:rsid w:val="00C940BD"/>
    <w:rsid w:val="00CA08BC"/>
    <w:rsid w:val="00CB301F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3B18"/>
    <w:rsid w:val="00D54064"/>
    <w:rsid w:val="00D55EE3"/>
    <w:rsid w:val="00D57978"/>
    <w:rsid w:val="00D65D89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C7A56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70C6"/>
    <w:rsid w:val="00E445E1"/>
    <w:rsid w:val="00E54413"/>
    <w:rsid w:val="00E57B13"/>
    <w:rsid w:val="00E60267"/>
    <w:rsid w:val="00E704B4"/>
    <w:rsid w:val="00E7422E"/>
    <w:rsid w:val="00E74C07"/>
    <w:rsid w:val="00E755DD"/>
    <w:rsid w:val="00E826EF"/>
    <w:rsid w:val="00E96382"/>
    <w:rsid w:val="00EB010C"/>
    <w:rsid w:val="00EB716D"/>
    <w:rsid w:val="00EC0D9C"/>
    <w:rsid w:val="00ED57EA"/>
    <w:rsid w:val="00ED66E3"/>
    <w:rsid w:val="00ED72C9"/>
    <w:rsid w:val="00EE004F"/>
    <w:rsid w:val="00EE0B5B"/>
    <w:rsid w:val="00EE7B8F"/>
    <w:rsid w:val="00EE7D2F"/>
    <w:rsid w:val="00EF5023"/>
    <w:rsid w:val="00F15FEC"/>
    <w:rsid w:val="00F22441"/>
    <w:rsid w:val="00F26EF0"/>
    <w:rsid w:val="00F44361"/>
    <w:rsid w:val="00F54284"/>
    <w:rsid w:val="00F548B8"/>
    <w:rsid w:val="00F568DE"/>
    <w:rsid w:val="00F65461"/>
    <w:rsid w:val="00F82876"/>
    <w:rsid w:val="00F92E26"/>
    <w:rsid w:val="00FB142F"/>
    <w:rsid w:val="00FC4A03"/>
    <w:rsid w:val="00FC7440"/>
    <w:rsid w:val="00FD6DF6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475B78-3EB9-4918-BC6C-B387A3F9A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4</cp:revision>
  <cp:lastPrinted>2023-08-02T11:07:00Z</cp:lastPrinted>
  <dcterms:created xsi:type="dcterms:W3CDTF">2023-08-03T11:47:00Z</dcterms:created>
  <dcterms:modified xsi:type="dcterms:W3CDTF">2023-08-03T11:50:00Z</dcterms:modified>
</cp:coreProperties>
</file>